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4E11" w:rsidRDefault="002D4E11" w:rsidP="005D0936">
      <w:pPr>
        <w:rPr>
          <w:sz w:val="32"/>
        </w:rPr>
      </w:pPr>
      <w:r w:rsidRPr="002D4E11">
        <w:rPr>
          <w:sz w:val="32"/>
        </w:rPr>
        <w:t xml:space="preserve">1st intro part: </w:t>
      </w:r>
      <w:proofErr w:type="spellStart"/>
      <w:r w:rsidR="004421CB" w:rsidRPr="004421CB">
        <w:rPr>
          <w:sz w:val="32"/>
        </w:rPr>
        <w:t>Assalamu</w:t>
      </w:r>
      <w:proofErr w:type="spellEnd"/>
      <w:r w:rsidR="004421CB" w:rsidRPr="004421CB">
        <w:rPr>
          <w:sz w:val="32"/>
        </w:rPr>
        <w:t xml:space="preserve"> alikum</w:t>
      </w:r>
      <w:proofErr w:type="gramStart"/>
      <w:r w:rsidR="004421CB" w:rsidRPr="004421CB">
        <w:rPr>
          <w:sz w:val="32"/>
        </w:rPr>
        <w:t>,1st</w:t>
      </w:r>
      <w:proofErr w:type="gramEnd"/>
      <w:r w:rsidR="004421CB" w:rsidRPr="004421CB">
        <w:rPr>
          <w:sz w:val="32"/>
        </w:rPr>
        <w:t xml:space="preserve"> of all thanks to our </w:t>
      </w:r>
      <w:proofErr w:type="spellStart"/>
      <w:r w:rsidR="004421CB" w:rsidRPr="004421CB">
        <w:rPr>
          <w:sz w:val="32"/>
        </w:rPr>
        <w:t>honourable</w:t>
      </w:r>
      <w:proofErr w:type="spellEnd"/>
      <w:r w:rsidR="004421CB" w:rsidRPr="004421CB">
        <w:rPr>
          <w:sz w:val="32"/>
        </w:rPr>
        <w:t xml:space="preserve"> chairman sir </w:t>
      </w:r>
      <w:proofErr w:type="spellStart"/>
      <w:r w:rsidR="004421CB" w:rsidRPr="004421CB">
        <w:rPr>
          <w:sz w:val="32"/>
        </w:rPr>
        <w:t>Dr.muhammad</w:t>
      </w:r>
      <w:proofErr w:type="spellEnd"/>
      <w:r w:rsidR="004421CB" w:rsidRPr="004421CB">
        <w:rPr>
          <w:sz w:val="32"/>
        </w:rPr>
        <w:t xml:space="preserve"> </w:t>
      </w:r>
      <w:proofErr w:type="spellStart"/>
      <w:r w:rsidR="004421CB" w:rsidRPr="004421CB">
        <w:rPr>
          <w:sz w:val="32"/>
        </w:rPr>
        <w:t>firoz</w:t>
      </w:r>
      <w:proofErr w:type="spellEnd"/>
      <w:r w:rsidR="004421CB" w:rsidRPr="004421CB">
        <w:rPr>
          <w:sz w:val="32"/>
        </w:rPr>
        <w:t xml:space="preserve"> </w:t>
      </w:r>
      <w:proofErr w:type="spellStart"/>
      <w:r w:rsidR="004421CB" w:rsidRPr="004421CB">
        <w:rPr>
          <w:sz w:val="32"/>
        </w:rPr>
        <w:t>mridha</w:t>
      </w:r>
      <w:proofErr w:type="spellEnd"/>
      <w:r w:rsidR="004421CB" w:rsidRPr="004421CB">
        <w:rPr>
          <w:sz w:val="32"/>
        </w:rPr>
        <w:t xml:space="preserve">, our assistant professor </w:t>
      </w:r>
      <w:proofErr w:type="spellStart"/>
      <w:r w:rsidR="004421CB" w:rsidRPr="004421CB">
        <w:rPr>
          <w:sz w:val="32"/>
        </w:rPr>
        <w:t>Arunavo</w:t>
      </w:r>
      <w:proofErr w:type="spellEnd"/>
      <w:r w:rsidR="004421CB" w:rsidRPr="004421CB">
        <w:rPr>
          <w:sz w:val="32"/>
        </w:rPr>
        <w:t xml:space="preserve"> </w:t>
      </w:r>
      <w:proofErr w:type="spellStart"/>
      <w:r w:rsidR="004421CB" w:rsidRPr="004421CB">
        <w:rPr>
          <w:sz w:val="32"/>
        </w:rPr>
        <w:t>dey</w:t>
      </w:r>
      <w:proofErr w:type="spellEnd"/>
      <w:r w:rsidR="004421CB" w:rsidRPr="004421CB">
        <w:rPr>
          <w:sz w:val="32"/>
        </w:rPr>
        <w:t xml:space="preserve"> and our teaching assistant </w:t>
      </w:r>
      <w:proofErr w:type="spellStart"/>
      <w:r w:rsidR="004421CB" w:rsidRPr="004421CB">
        <w:rPr>
          <w:sz w:val="32"/>
        </w:rPr>
        <w:t>Dipu</w:t>
      </w:r>
      <w:proofErr w:type="spellEnd"/>
      <w:r w:rsidR="004421CB" w:rsidRPr="004421CB">
        <w:rPr>
          <w:sz w:val="32"/>
        </w:rPr>
        <w:t xml:space="preserve"> </w:t>
      </w:r>
      <w:proofErr w:type="spellStart"/>
      <w:r w:rsidR="004421CB" w:rsidRPr="004421CB">
        <w:rPr>
          <w:sz w:val="32"/>
        </w:rPr>
        <w:t>akter</w:t>
      </w:r>
      <w:proofErr w:type="spellEnd"/>
      <w:r w:rsidR="004421CB" w:rsidRPr="004421CB">
        <w:rPr>
          <w:sz w:val="32"/>
        </w:rPr>
        <w:t xml:space="preserve"> </w:t>
      </w:r>
      <w:proofErr w:type="spellStart"/>
      <w:r w:rsidR="004421CB" w:rsidRPr="004421CB">
        <w:rPr>
          <w:sz w:val="32"/>
        </w:rPr>
        <w:t>shila</w:t>
      </w:r>
      <w:proofErr w:type="spellEnd"/>
      <w:r w:rsidR="004421CB" w:rsidRPr="004421CB">
        <w:rPr>
          <w:sz w:val="32"/>
        </w:rPr>
        <w:t xml:space="preserve"> ma'am</w:t>
      </w:r>
      <w:r w:rsidR="004421CB">
        <w:rPr>
          <w:sz w:val="32"/>
        </w:rPr>
        <w:t xml:space="preserve">. </w:t>
      </w:r>
      <w:bookmarkStart w:id="0" w:name="_GoBack"/>
      <w:bookmarkEnd w:id="0"/>
      <w:proofErr w:type="gramStart"/>
      <w:r w:rsidR="00DF2A8C">
        <w:rPr>
          <w:sz w:val="32"/>
        </w:rPr>
        <w:t>who</w:t>
      </w:r>
      <w:proofErr w:type="gramEnd"/>
      <w:r w:rsidR="00DF2A8C">
        <w:rPr>
          <w:sz w:val="32"/>
        </w:rPr>
        <w:t xml:space="preserve"> has </w:t>
      </w:r>
      <w:proofErr w:type="spellStart"/>
      <w:r w:rsidR="00DF2A8C">
        <w:rPr>
          <w:sz w:val="32"/>
        </w:rPr>
        <w:t>o</w:t>
      </w:r>
      <w:r w:rsidRPr="002D4E11">
        <w:rPr>
          <w:sz w:val="32"/>
        </w:rPr>
        <w:t>rganised</w:t>
      </w:r>
      <w:proofErr w:type="spellEnd"/>
      <w:r w:rsidRPr="002D4E11">
        <w:rPr>
          <w:sz w:val="32"/>
        </w:rPr>
        <w:t xml:space="preserve"> an online presentation in this Corona pandemic. In the face of adversity we have tried to give the presentation a gift as good as possible. There are three members in our group</w:t>
      </w:r>
      <w:r>
        <w:rPr>
          <w:sz w:val="32"/>
        </w:rPr>
        <w:t xml:space="preserve"> Md. </w:t>
      </w:r>
      <w:proofErr w:type="spellStart"/>
      <w:r w:rsidR="002D7DA0">
        <w:rPr>
          <w:sz w:val="32"/>
        </w:rPr>
        <w:t>Sahenul</w:t>
      </w:r>
      <w:proofErr w:type="spellEnd"/>
      <w:r w:rsidR="002D7DA0">
        <w:rPr>
          <w:sz w:val="32"/>
        </w:rPr>
        <w:t xml:space="preserve"> </w:t>
      </w:r>
      <w:proofErr w:type="spellStart"/>
      <w:proofErr w:type="gramStart"/>
      <w:r>
        <w:rPr>
          <w:sz w:val="32"/>
        </w:rPr>
        <w:t>isl</w:t>
      </w:r>
      <w:r w:rsidR="003E745B">
        <w:rPr>
          <w:sz w:val="32"/>
        </w:rPr>
        <w:t>am</w:t>
      </w:r>
      <w:proofErr w:type="spellEnd"/>
      <w:proofErr w:type="gramEnd"/>
      <w:r w:rsidR="003E745B">
        <w:rPr>
          <w:sz w:val="32"/>
        </w:rPr>
        <w:t xml:space="preserve"> Chowdhury </w:t>
      </w:r>
      <w:proofErr w:type="spellStart"/>
      <w:r w:rsidR="003E745B">
        <w:rPr>
          <w:sz w:val="32"/>
        </w:rPr>
        <w:t>Nahida</w:t>
      </w:r>
      <w:proofErr w:type="spellEnd"/>
      <w:r w:rsidR="003E745B">
        <w:rPr>
          <w:sz w:val="32"/>
        </w:rPr>
        <w:t xml:space="preserve"> Zaman </w:t>
      </w:r>
      <w:proofErr w:type="spellStart"/>
      <w:r w:rsidR="003E745B">
        <w:rPr>
          <w:sz w:val="32"/>
        </w:rPr>
        <w:t>bina</w:t>
      </w:r>
      <w:proofErr w:type="spellEnd"/>
      <w:r w:rsidR="003E745B">
        <w:rPr>
          <w:sz w:val="32"/>
        </w:rPr>
        <w:t xml:space="preserve">   </w:t>
      </w:r>
      <w:proofErr w:type="spellStart"/>
      <w:r w:rsidR="003E745B">
        <w:rPr>
          <w:sz w:val="32"/>
        </w:rPr>
        <w:t>S</w:t>
      </w:r>
      <w:r>
        <w:rPr>
          <w:sz w:val="32"/>
        </w:rPr>
        <w:t>akib</w:t>
      </w:r>
      <w:proofErr w:type="spellEnd"/>
      <w:r>
        <w:rPr>
          <w:sz w:val="32"/>
        </w:rPr>
        <w:t xml:space="preserve"> khan.</w:t>
      </w:r>
    </w:p>
    <w:p w:rsidR="002D4E11" w:rsidRDefault="002D4E11" w:rsidP="005D0936">
      <w:pPr>
        <w:rPr>
          <w:sz w:val="32"/>
        </w:rPr>
      </w:pPr>
    </w:p>
    <w:p w:rsidR="002D4E11" w:rsidRDefault="002D4E11" w:rsidP="005D0936">
      <w:pPr>
        <w:rPr>
          <w:sz w:val="32"/>
        </w:rPr>
      </w:pPr>
      <w:proofErr w:type="spellStart"/>
      <w:r w:rsidRPr="002D4E11">
        <w:rPr>
          <w:sz w:val="32"/>
        </w:rPr>
        <w:t>Tarpor</w:t>
      </w:r>
      <w:proofErr w:type="spellEnd"/>
      <w:r w:rsidRPr="002D4E11">
        <w:rPr>
          <w:sz w:val="32"/>
        </w:rPr>
        <w:t xml:space="preserve"> object part: So, our group presentation is about Admission Assistant. Admission assistant deals with all kinds of university details, academic related details, </w:t>
      </w:r>
      <w:proofErr w:type="gramStart"/>
      <w:r w:rsidRPr="002D4E11">
        <w:rPr>
          <w:sz w:val="32"/>
        </w:rPr>
        <w:t>other</w:t>
      </w:r>
      <w:proofErr w:type="gramEnd"/>
      <w:r w:rsidRPr="002D4E11">
        <w:rPr>
          <w:sz w:val="32"/>
        </w:rPr>
        <w:t xml:space="preserve"> resource related details. Admission assistant tracks all the details of a student for registration. It's also helps to know about any university information which allows any student to know where the university is located, about the course of the university, available seats in the university and most importantly students know about the semester fee in any university too. Moreover Admission Assistant works like a helping hand for candidates</w:t>
      </w:r>
      <w:r>
        <w:rPr>
          <w:sz w:val="32"/>
        </w:rPr>
        <w:t>.</w:t>
      </w:r>
    </w:p>
    <w:p w:rsidR="002D4E11" w:rsidRDefault="002D4E11" w:rsidP="005D0936">
      <w:pPr>
        <w:rPr>
          <w:sz w:val="32"/>
        </w:rPr>
      </w:pPr>
    </w:p>
    <w:p w:rsidR="002D4E11" w:rsidRDefault="002D4E11" w:rsidP="005D0936">
      <w:pPr>
        <w:rPr>
          <w:sz w:val="32"/>
        </w:rPr>
      </w:pPr>
      <w:r w:rsidRPr="002D4E11">
        <w:rPr>
          <w:b/>
          <w:sz w:val="36"/>
        </w:rPr>
        <w:t>Introduction:</w:t>
      </w:r>
      <w:r w:rsidRPr="002D4E11">
        <w:rPr>
          <w:sz w:val="36"/>
        </w:rPr>
        <w:t xml:space="preserve"> </w:t>
      </w:r>
      <w:r>
        <w:rPr>
          <w:sz w:val="36"/>
        </w:rPr>
        <w:t xml:space="preserve"> </w:t>
      </w:r>
      <w:r w:rsidRPr="002D4E11">
        <w:rPr>
          <w:sz w:val="32"/>
        </w:rPr>
        <w:t>Admission Assistant is a process where</w:t>
      </w:r>
      <w:r w:rsidR="00D26219">
        <w:rPr>
          <w:sz w:val="32"/>
        </w:rPr>
        <w:t xml:space="preserve"> any kind of information about </w:t>
      </w:r>
      <w:proofErr w:type="spellStart"/>
      <w:r w:rsidR="00D26219">
        <w:rPr>
          <w:sz w:val="32"/>
        </w:rPr>
        <w:t>U</w:t>
      </w:r>
      <w:r w:rsidRPr="002D4E11">
        <w:rPr>
          <w:sz w:val="32"/>
        </w:rPr>
        <w:t>nivesity</w:t>
      </w:r>
      <w:proofErr w:type="spellEnd"/>
      <w:r w:rsidRPr="002D4E11">
        <w:rPr>
          <w:sz w:val="32"/>
        </w:rPr>
        <w:t xml:space="preserve"> is being stored. It tracks all the details of a student which is important to registration purpose for any university which can be used for student’s personal information, Admit card, Registered University etc. Our project can help in highlighting the current status of universities in our country to all students. The Admission Assistant project can provide all the information about all universities, faculty name, Number of seats, full course fee and also waiver system too. With the help of our project anyone can do their work in a short time.</w:t>
      </w:r>
    </w:p>
    <w:p w:rsidR="002D4E11" w:rsidRDefault="002D4E11" w:rsidP="005D0936">
      <w:pPr>
        <w:rPr>
          <w:sz w:val="32"/>
        </w:rPr>
      </w:pPr>
    </w:p>
    <w:p w:rsidR="002D4E11" w:rsidRDefault="002D4E11" w:rsidP="005D0936">
      <w:pPr>
        <w:rPr>
          <w:sz w:val="32"/>
        </w:rPr>
      </w:pPr>
    </w:p>
    <w:p w:rsidR="002D4E11" w:rsidRDefault="002D4E11" w:rsidP="005D0936">
      <w:pPr>
        <w:rPr>
          <w:sz w:val="32"/>
        </w:rPr>
      </w:pPr>
      <w:r w:rsidRPr="002D4E11">
        <w:rPr>
          <w:b/>
          <w:sz w:val="32"/>
        </w:rPr>
        <w:t>Motivation:</w:t>
      </w:r>
      <w:r w:rsidRPr="002D4E11">
        <w:rPr>
          <w:sz w:val="32"/>
        </w:rPr>
        <w:t xml:space="preserve"> </w:t>
      </w:r>
      <w:r>
        <w:rPr>
          <w:sz w:val="32"/>
        </w:rPr>
        <w:t xml:space="preserve"> </w:t>
      </w:r>
      <w:r w:rsidRPr="002D4E11">
        <w:rPr>
          <w:sz w:val="32"/>
        </w:rPr>
        <w:t xml:space="preserve">When a student can take admission after </w:t>
      </w:r>
      <w:proofErr w:type="spellStart"/>
      <w:r w:rsidRPr="002D4E11">
        <w:rPr>
          <w:sz w:val="32"/>
        </w:rPr>
        <w:t>hsc</w:t>
      </w:r>
      <w:proofErr w:type="spellEnd"/>
      <w:r w:rsidRPr="002D4E11">
        <w:rPr>
          <w:sz w:val="32"/>
        </w:rPr>
        <w:t xml:space="preserve"> exam then that stud</w:t>
      </w:r>
      <w:r w:rsidR="008A000B">
        <w:rPr>
          <w:sz w:val="32"/>
        </w:rPr>
        <w:t>ent has to know about varsity. W</w:t>
      </w:r>
      <w:r w:rsidRPr="002D4E11">
        <w:rPr>
          <w:sz w:val="32"/>
        </w:rPr>
        <w:t>hich is suitable for him, where is the university located, about tuition fee, where is he has register, everything he needs to know. The payment process at the time of registration requires a lot of time. This time they can use for their study. We have created this project thinking about them so that no more students will face this problem in the future.</w:t>
      </w:r>
    </w:p>
    <w:p w:rsidR="002D4E11" w:rsidRDefault="002D4E11" w:rsidP="005D0936">
      <w:pPr>
        <w:rPr>
          <w:sz w:val="32"/>
        </w:rPr>
      </w:pPr>
    </w:p>
    <w:p w:rsidR="002D4E11" w:rsidRDefault="002D4E11" w:rsidP="005D0936">
      <w:pPr>
        <w:rPr>
          <w:sz w:val="32"/>
        </w:rPr>
      </w:pPr>
      <w:r w:rsidRPr="002D4E11">
        <w:rPr>
          <w:b/>
          <w:sz w:val="32"/>
        </w:rPr>
        <w:t>Key features:</w:t>
      </w:r>
      <w:r w:rsidRPr="002D4E11">
        <w:rPr>
          <w:sz w:val="32"/>
        </w:rPr>
        <w:t xml:space="preserve"> </w:t>
      </w:r>
      <w:r>
        <w:rPr>
          <w:sz w:val="32"/>
        </w:rPr>
        <w:t xml:space="preserve"> </w:t>
      </w:r>
      <w:r w:rsidRPr="002D4E11">
        <w:rPr>
          <w:sz w:val="32"/>
        </w:rPr>
        <w:t>The main advantage of this project is that it is very easy to get the right idea about any university. Easily correct rank can be seen where there is no wrong information. The biggest problem is during registration. But in our project registration can be done very easily without any hassle. Admit card is issued a few days before the exam. Many people think about it. But our project works to overcome this worry and easily deliver the admit card to the students at the right time in the right way.</w:t>
      </w:r>
    </w:p>
    <w:p w:rsidR="00F237CD" w:rsidRPr="00F237CD" w:rsidRDefault="00F237CD" w:rsidP="005D0936">
      <w:pPr>
        <w:rPr>
          <w:b/>
          <w:sz w:val="32"/>
        </w:rPr>
      </w:pPr>
    </w:p>
    <w:p w:rsidR="00F237CD" w:rsidRDefault="00F237CD" w:rsidP="005D0936">
      <w:pPr>
        <w:rPr>
          <w:sz w:val="32"/>
        </w:rPr>
      </w:pPr>
      <w:r w:rsidRPr="00F237CD">
        <w:rPr>
          <w:b/>
          <w:sz w:val="32"/>
        </w:rPr>
        <w:t>Requirement analysis:</w:t>
      </w:r>
      <w:r w:rsidRPr="00F237CD">
        <w:rPr>
          <w:sz w:val="32"/>
        </w:rPr>
        <w:t xml:space="preserve"> </w:t>
      </w:r>
      <w:r>
        <w:rPr>
          <w:sz w:val="32"/>
        </w:rPr>
        <w:t xml:space="preserve"> </w:t>
      </w:r>
      <w:r w:rsidRPr="00F237CD">
        <w:rPr>
          <w:sz w:val="32"/>
        </w:rPr>
        <w:t>We have used code blocks for this project. And C programming language.</w:t>
      </w:r>
    </w:p>
    <w:p w:rsidR="00F237CD" w:rsidRDefault="00F237CD" w:rsidP="005D0936">
      <w:pPr>
        <w:rPr>
          <w:sz w:val="32"/>
        </w:rPr>
      </w:pPr>
    </w:p>
    <w:p w:rsidR="00F237CD" w:rsidRDefault="00F237CD" w:rsidP="005D0936"/>
    <w:p w:rsidR="00F237CD" w:rsidRDefault="00F237CD" w:rsidP="005D0936"/>
    <w:p w:rsidR="00F237CD" w:rsidRDefault="00F237CD" w:rsidP="005D0936"/>
    <w:p w:rsidR="00F237CD" w:rsidRDefault="00F237CD" w:rsidP="005D0936"/>
    <w:p w:rsidR="00F237CD" w:rsidRDefault="00F237CD" w:rsidP="005D0936"/>
    <w:p w:rsidR="00185B17" w:rsidRDefault="00185B17" w:rsidP="005D0936"/>
    <w:p w:rsidR="00185B17" w:rsidRDefault="00185B17" w:rsidP="005D0936"/>
    <w:p w:rsidR="00185B17" w:rsidRDefault="00185B17" w:rsidP="005D0936"/>
    <w:p w:rsidR="00F237CD" w:rsidRDefault="00F237CD" w:rsidP="005D0936">
      <w:pPr>
        <w:rPr>
          <w:sz w:val="32"/>
        </w:rPr>
      </w:pPr>
      <w:r w:rsidRPr="00F237CD">
        <w:rPr>
          <w:b/>
          <w:sz w:val="32"/>
        </w:rPr>
        <w:t>Admission assistant diagram:</w:t>
      </w:r>
      <w:r w:rsidRPr="00F237CD">
        <w:rPr>
          <w:sz w:val="32"/>
        </w:rPr>
        <w:t xml:space="preserve"> The most important part of the project is the diagram. This explains how we did the project</w:t>
      </w:r>
      <w:r w:rsidRPr="005C13DD">
        <w:rPr>
          <w:sz w:val="32"/>
        </w:rPr>
        <w:t>.</w:t>
      </w:r>
      <w:r w:rsidR="005C13DD" w:rsidRPr="005C13DD">
        <w:rPr>
          <w:sz w:val="32"/>
        </w:rPr>
        <w:t xml:space="preserve"> After showing the name of our project at the beginning th</w:t>
      </w:r>
      <w:r w:rsidR="005C13DD">
        <w:rPr>
          <w:sz w:val="32"/>
        </w:rPr>
        <w:t>en the login part will be shown</w:t>
      </w:r>
      <w:r w:rsidRPr="00F237CD">
        <w:rPr>
          <w:sz w:val="32"/>
        </w:rPr>
        <w:t>. Then all the modules are shown. One can benefit as much</w:t>
      </w:r>
      <w:r w:rsidR="0006107E">
        <w:rPr>
          <w:sz w:val="32"/>
        </w:rPr>
        <w:t xml:space="preserve"> as oneself by entering what he or </w:t>
      </w:r>
      <w:r w:rsidRPr="00F237CD">
        <w:rPr>
          <w:sz w:val="32"/>
        </w:rPr>
        <w:t>she wants to know. So first of all if someone goes to university information, he has to choose between two parts. If he chooses public then he will show public university and if he chooses private then he will show private university. If anyone wants to register, he will be shown all the unive</w:t>
      </w:r>
      <w:r w:rsidR="006377DA">
        <w:rPr>
          <w:sz w:val="32"/>
        </w:rPr>
        <w:t xml:space="preserve">rsity names first. Then he </w:t>
      </w:r>
      <w:proofErr w:type="gramStart"/>
      <w:r w:rsidR="006377DA">
        <w:rPr>
          <w:sz w:val="32"/>
        </w:rPr>
        <w:t>Will</w:t>
      </w:r>
      <w:proofErr w:type="gramEnd"/>
      <w:r w:rsidR="0006107E">
        <w:rPr>
          <w:sz w:val="32"/>
        </w:rPr>
        <w:t xml:space="preserve"> </w:t>
      </w:r>
      <w:r w:rsidRPr="00F237CD">
        <w:rPr>
          <w:sz w:val="32"/>
        </w:rPr>
        <w:t>to the next part that is which university he wants to registered. Then came to the next par</w:t>
      </w:r>
      <w:r w:rsidR="0006107E">
        <w:rPr>
          <w:sz w:val="32"/>
        </w:rPr>
        <w:t>t</w:t>
      </w:r>
      <w:r w:rsidRPr="00F237CD">
        <w:rPr>
          <w:sz w:val="32"/>
        </w:rPr>
        <w:t xml:space="preserve"> that is, to the form fill</w:t>
      </w:r>
      <w:r>
        <w:rPr>
          <w:sz w:val="32"/>
        </w:rPr>
        <w:t xml:space="preserve"> </w:t>
      </w:r>
      <w:r w:rsidRPr="00F237CD">
        <w:rPr>
          <w:sz w:val="32"/>
        </w:rPr>
        <w:t>up part. When the form fill</w:t>
      </w:r>
      <w:r>
        <w:rPr>
          <w:sz w:val="32"/>
        </w:rPr>
        <w:t xml:space="preserve"> </w:t>
      </w:r>
      <w:r w:rsidRPr="00F237CD">
        <w:rPr>
          <w:sz w:val="32"/>
        </w:rPr>
        <w:t xml:space="preserve">up is completed, he will go to the payment option. If the payment is complete, he will be shown a message "successfully registered". Then if anyone wants to see the </w:t>
      </w:r>
      <w:r w:rsidR="005C13DD">
        <w:rPr>
          <w:sz w:val="32"/>
        </w:rPr>
        <w:t xml:space="preserve">admit </w:t>
      </w:r>
      <w:r w:rsidRPr="00F237CD">
        <w:rPr>
          <w:sz w:val="32"/>
        </w:rPr>
        <w:t xml:space="preserve">card or registration has been completed in any university, he has to go to my information option. If anyone wants to know the circular and exam date, he has to go to the circular and exam date option. You will be able to know all the information by </w:t>
      </w:r>
      <w:r w:rsidR="00D26219">
        <w:rPr>
          <w:sz w:val="32"/>
        </w:rPr>
        <w:t>choosing the University of your C</w:t>
      </w:r>
      <w:r w:rsidRPr="00F237CD">
        <w:rPr>
          <w:sz w:val="32"/>
        </w:rPr>
        <w:t>hoice. And our project is the process where anyone can get rank list in a true way. That's all there is to our project. Our main objective is to extend a helping hand to the candidates.</w:t>
      </w:r>
    </w:p>
    <w:p w:rsidR="008536B1" w:rsidRDefault="008536B1" w:rsidP="005D0936">
      <w:pPr>
        <w:rPr>
          <w:sz w:val="32"/>
        </w:rPr>
      </w:pPr>
    </w:p>
    <w:p w:rsidR="006D37D9" w:rsidRDefault="006D37D9" w:rsidP="005D0936">
      <w:pPr>
        <w:rPr>
          <w:sz w:val="32"/>
        </w:rPr>
      </w:pPr>
    </w:p>
    <w:p w:rsidR="006D37D9" w:rsidRDefault="006D37D9" w:rsidP="005D0936">
      <w:pPr>
        <w:rPr>
          <w:sz w:val="32"/>
        </w:rPr>
      </w:pPr>
    </w:p>
    <w:p w:rsidR="006D37D9" w:rsidRDefault="006D37D9" w:rsidP="005D0936">
      <w:pPr>
        <w:rPr>
          <w:sz w:val="32"/>
        </w:rPr>
      </w:pPr>
    </w:p>
    <w:p w:rsidR="006D37D9" w:rsidRDefault="006D37D9" w:rsidP="005D0936">
      <w:pPr>
        <w:rPr>
          <w:sz w:val="32"/>
        </w:rPr>
      </w:pPr>
    </w:p>
    <w:p w:rsidR="006D37D9" w:rsidRDefault="006D37D9" w:rsidP="005D0936">
      <w:pPr>
        <w:rPr>
          <w:sz w:val="32"/>
        </w:rPr>
      </w:pPr>
    </w:p>
    <w:p w:rsidR="006D37D9" w:rsidRPr="008536B1" w:rsidRDefault="006D37D9" w:rsidP="005D0936">
      <w:pPr>
        <w:rPr>
          <w:sz w:val="32"/>
        </w:rPr>
      </w:pPr>
    </w:p>
    <w:p w:rsidR="008536B1" w:rsidRDefault="008536B1" w:rsidP="005D0936">
      <w:pPr>
        <w:rPr>
          <w:sz w:val="32"/>
        </w:rPr>
      </w:pPr>
      <w:r w:rsidRPr="008536B1">
        <w:rPr>
          <w:b/>
          <w:sz w:val="32"/>
        </w:rPr>
        <w:t>Limitations:</w:t>
      </w:r>
      <w:r w:rsidRPr="008536B1">
        <w:rPr>
          <w:sz w:val="32"/>
        </w:rPr>
        <w:t xml:space="preserve"> Our project has some limitations. As such it is not an online base project. No one can easily take it online. It just gives an idea about some Universities. No admin panel added here. No authority can handle it, and also they cannot added any university here.</w:t>
      </w:r>
    </w:p>
    <w:p w:rsidR="00090356" w:rsidRDefault="00090356" w:rsidP="005D0936">
      <w:pPr>
        <w:rPr>
          <w:sz w:val="32"/>
        </w:rPr>
      </w:pPr>
    </w:p>
    <w:p w:rsidR="00090356" w:rsidRDefault="00090356" w:rsidP="005D0936">
      <w:pPr>
        <w:rPr>
          <w:sz w:val="32"/>
        </w:rPr>
      </w:pPr>
    </w:p>
    <w:p w:rsidR="00090356" w:rsidRDefault="00016280" w:rsidP="005D0936">
      <w:pPr>
        <w:rPr>
          <w:sz w:val="32"/>
        </w:rPr>
      </w:pPr>
      <w:r w:rsidRPr="00016280">
        <w:rPr>
          <w:b/>
          <w:sz w:val="32"/>
        </w:rPr>
        <w:t>Future plan</w:t>
      </w:r>
      <w:r w:rsidR="006D37D9" w:rsidRPr="00016280">
        <w:rPr>
          <w:b/>
          <w:sz w:val="32"/>
        </w:rPr>
        <w:t>:</w:t>
      </w:r>
      <w:r w:rsidR="006D37D9">
        <w:rPr>
          <w:sz w:val="32"/>
        </w:rPr>
        <w:t xml:space="preserve"> </w:t>
      </w:r>
      <w:r w:rsidR="00836CE4">
        <w:rPr>
          <w:sz w:val="32"/>
        </w:rPr>
        <w:t xml:space="preserve"> </w:t>
      </w:r>
      <w:r w:rsidR="00090356" w:rsidRPr="00090356">
        <w:rPr>
          <w:sz w:val="32"/>
        </w:rPr>
        <w:t>The first plan in our future is to deliver this project to the students who will take admission in universities and also delivered to all universities. We will try to make our offline project into web based. We will even try to create this project as an app. At present we only know about the information of certain universities in Bangladesh. But in the future, we will improve the information, registration information and every single details of all the universities in Bangladesh as well as the foreign universities so that the students can have it at home.</w:t>
      </w:r>
    </w:p>
    <w:p w:rsidR="00836CE4" w:rsidRDefault="00836CE4" w:rsidP="005D0936">
      <w:pPr>
        <w:rPr>
          <w:sz w:val="32"/>
        </w:rPr>
      </w:pPr>
    </w:p>
    <w:p w:rsidR="00836CE4" w:rsidRDefault="00836CE4" w:rsidP="005D0936">
      <w:pPr>
        <w:rPr>
          <w:sz w:val="32"/>
        </w:rPr>
      </w:pPr>
      <w:r w:rsidRPr="00624731">
        <w:rPr>
          <w:b/>
          <w:sz w:val="32"/>
        </w:rPr>
        <w:t>Conclusion:</w:t>
      </w:r>
      <w:r>
        <w:rPr>
          <w:sz w:val="32"/>
        </w:rPr>
        <w:t xml:space="preserve"> Students who have just passed HSC can get help by using our admission assistant project. University location, where and when to register, how to register, how many places there are in a university, all students have to wear a little problem. But it is possible to solve this problem through our report Time wastage can be prevented by using our project. Our project is designed to alleviate the suffering of students. Any student can get an idea about the University of their Choice. Can register in an accurate way. They do not have to worry about payment system. This project is a helping side to the students.</w:t>
      </w:r>
    </w:p>
    <w:p w:rsidR="00836CE4" w:rsidRDefault="00836CE4" w:rsidP="005D0936">
      <w:pPr>
        <w:rPr>
          <w:rFonts w:ascii="Arial" w:hAnsi="Arial"/>
          <w:szCs w:val="24"/>
        </w:rPr>
      </w:pPr>
    </w:p>
    <w:p w:rsidR="00836CE4" w:rsidRPr="00090356" w:rsidRDefault="00836CE4" w:rsidP="005D0936">
      <w:pPr>
        <w:rPr>
          <w:sz w:val="32"/>
        </w:rPr>
      </w:pPr>
    </w:p>
    <w:sectPr w:rsidR="00836CE4" w:rsidRPr="000903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zAwMTMzNjQ2sTBQ0lEKTi0uzszPAykwqwUAS+8rUiwAAAA="/>
  </w:docVars>
  <w:rsids>
    <w:rsidRoot w:val="002D4E11"/>
    <w:rsid w:val="00016280"/>
    <w:rsid w:val="0006107E"/>
    <w:rsid w:val="00090356"/>
    <w:rsid w:val="00185B17"/>
    <w:rsid w:val="002D4E11"/>
    <w:rsid w:val="002D7DA0"/>
    <w:rsid w:val="003E745B"/>
    <w:rsid w:val="004421CB"/>
    <w:rsid w:val="005C13DD"/>
    <w:rsid w:val="005D0936"/>
    <w:rsid w:val="005E5A93"/>
    <w:rsid w:val="00624731"/>
    <w:rsid w:val="006377DA"/>
    <w:rsid w:val="006D37D9"/>
    <w:rsid w:val="00753545"/>
    <w:rsid w:val="00836CE4"/>
    <w:rsid w:val="008536B1"/>
    <w:rsid w:val="008A000B"/>
    <w:rsid w:val="008E7010"/>
    <w:rsid w:val="00D26219"/>
    <w:rsid w:val="00DF2A8C"/>
    <w:rsid w:val="00EB7627"/>
    <w:rsid w:val="00EF47B6"/>
    <w:rsid w:val="00F237CD"/>
    <w:rsid w:val="00F80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3D8A45-7143-4FE8-9F93-FE6A91A03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5</Pages>
  <Words>850</Words>
  <Characters>484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8</cp:revision>
  <dcterms:created xsi:type="dcterms:W3CDTF">2021-03-16T12:07:00Z</dcterms:created>
  <dcterms:modified xsi:type="dcterms:W3CDTF">2021-03-20T05:41:00Z</dcterms:modified>
</cp:coreProperties>
</file>